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41F" w:rsidRPr="0024341F" w:rsidRDefault="0024341F">
      <w:pPr>
        <w:rPr>
          <w:b/>
          <w:sz w:val="24"/>
          <w:szCs w:val="24"/>
          <w:u w:val="single"/>
          <w:lang w:val="en-US"/>
        </w:rPr>
      </w:pPr>
      <w:r w:rsidRPr="0024341F">
        <w:rPr>
          <w:b/>
          <w:sz w:val="24"/>
          <w:szCs w:val="24"/>
          <w:u w:val="single"/>
          <w:lang w:val="en-US"/>
        </w:rPr>
        <w:t>Selection Sort</w:t>
      </w:r>
    </w:p>
    <w:p w:rsidR="00E26C80" w:rsidRPr="00760EA5" w:rsidRDefault="003C28C5">
      <w:pPr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Smallest Sort(</w:t>
      </w:r>
      <w:proofErr w:type="spellStart"/>
      <w:proofErr w:type="gramStart"/>
      <w:r>
        <w:rPr>
          <w:b/>
          <w:sz w:val="24"/>
          <w:szCs w:val="24"/>
          <w:lang w:val="en-US"/>
        </w:rPr>
        <w:t>Arr,n</w:t>
      </w:r>
      <w:proofErr w:type="gramEnd"/>
      <w:r>
        <w:rPr>
          <w:b/>
          <w:sz w:val="24"/>
          <w:szCs w:val="24"/>
          <w:lang w:val="en-US"/>
        </w:rPr>
        <w:t>,i,pos</w:t>
      </w:r>
      <w:proofErr w:type="spellEnd"/>
      <w:r w:rsidR="00760EA5" w:rsidRPr="00760EA5">
        <w:rPr>
          <w:b/>
          <w:sz w:val="24"/>
          <w:szCs w:val="24"/>
          <w:lang w:val="en-US"/>
        </w:rPr>
        <w:t>)</w:t>
      </w:r>
    </w:p>
    <w:p w:rsidR="00666553" w:rsidRPr="003C28C5" w:rsidRDefault="003C28C5" w:rsidP="00760EA5">
      <w:pPr>
        <w:numPr>
          <w:ilvl w:val="0"/>
          <w:numId w:val="1"/>
        </w:numPr>
      </w:pPr>
      <w:r>
        <w:rPr>
          <w:lang w:val="en-US"/>
        </w:rPr>
        <w:t>Set small=</w:t>
      </w:r>
      <w:proofErr w:type="spellStart"/>
      <w:r>
        <w:rPr>
          <w:lang w:val="en-US"/>
        </w:rPr>
        <w:t>Arr</w:t>
      </w:r>
      <w:proofErr w:type="spellEnd"/>
      <w:r>
        <w:rPr>
          <w:lang w:val="en-US"/>
        </w:rPr>
        <w:t>[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]</w:t>
      </w:r>
    </w:p>
    <w:p w:rsidR="003C28C5" w:rsidRPr="003C28C5" w:rsidRDefault="003C28C5" w:rsidP="00760EA5">
      <w:pPr>
        <w:numPr>
          <w:ilvl w:val="0"/>
          <w:numId w:val="1"/>
        </w:numPr>
      </w:pPr>
      <w:r>
        <w:rPr>
          <w:lang w:val="en-US"/>
        </w:rPr>
        <w:t xml:space="preserve">Set </w:t>
      </w:r>
      <w:proofErr w:type="spellStart"/>
      <w:r>
        <w:rPr>
          <w:lang w:val="en-US"/>
        </w:rPr>
        <w:t>Pos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i</w:t>
      </w:r>
      <w:proofErr w:type="spellEnd"/>
    </w:p>
    <w:p w:rsidR="003C28C5" w:rsidRPr="003C28C5" w:rsidRDefault="003C28C5" w:rsidP="00760EA5">
      <w:pPr>
        <w:numPr>
          <w:ilvl w:val="0"/>
          <w:numId w:val="1"/>
        </w:numPr>
      </w:pPr>
      <w:r>
        <w:rPr>
          <w:lang w:val="en-US"/>
        </w:rPr>
        <w:t>Repeat for j=i+1 to n-1</w:t>
      </w:r>
    </w:p>
    <w:p w:rsidR="003C28C5" w:rsidRDefault="003C28C5" w:rsidP="003C28C5">
      <w:pPr>
        <w:ind w:left="720"/>
        <w:rPr>
          <w:lang w:val="en-US"/>
        </w:rPr>
      </w:pPr>
      <w:r>
        <w:rPr>
          <w:lang w:val="en-US"/>
        </w:rPr>
        <w:t>If small=</w:t>
      </w:r>
      <w:proofErr w:type="spellStart"/>
      <w:r>
        <w:rPr>
          <w:lang w:val="en-US"/>
        </w:rPr>
        <w:t>Arr</w:t>
      </w:r>
      <w:proofErr w:type="spellEnd"/>
      <w:r>
        <w:rPr>
          <w:lang w:val="en-US"/>
        </w:rPr>
        <w:t>[j]</w:t>
      </w:r>
    </w:p>
    <w:p w:rsidR="003C28C5" w:rsidRPr="003C28C5" w:rsidRDefault="003C28C5" w:rsidP="003C28C5">
      <w:pPr>
        <w:ind w:left="720"/>
      </w:pPr>
      <w:r>
        <w:rPr>
          <w:lang w:val="en-US"/>
        </w:rPr>
        <w:tab/>
        <w:t xml:space="preserve">Set </w:t>
      </w:r>
      <w:proofErr w:type="spellStart"/>
      <w:r>
        <w:rPr>
          <w:lang w:val="en-US"/>
        </w:rPr>
        <w:t>Pos</w:t>
      </w:r>
      <w:proofErr w:type="spellEnd"/>
      <w:r>
        <w:rPr>
          <w:lang w:val="en-US"/>
        </w:rPr>
        <w:t>=j</w:t>
      </w:r>
    </w:p>
    <w:p w:rsidR="003C28C5" w:rsidRPr="00760EA5" w:rsidRDefault="003C28C5" w:rsidP="00760EA5">
      <w:pPr>
        <w:numPr>
          <w:ilvl w:val="0"/>
          <w:numId w:val="1"/>
        </w:numPr>
      </w:pPr>
      <w:r>
        <w:t xml:space="preserve">Return </w:t>
      </w:r>
      <w:proofErr w:type="spellStart"/>
      <w:r>
        <w:t>Pos</w:t>
      </w:r>
      <w:proofErr w:type="spellEnd"/>
    </w:p>
    <w:p w:rsidR="00760EA5" w:rsidRDefault="00760EA5">
      <w:pPr>
        <w:rPr>
          <w:lang w:val="en-US"/>
        </w:rPr>
      </w:pPr>
    </w:p>
    <w:p w:rsidR="00760EA5" w:rsidRPr="00760EA5" w:rsidRDefault="003C28C5">
      <w:pPr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Selection Sort(</w:t>
      </w:r>
      <w:proofErr w:type="spellStart"/>
      <w:proofErr w:type="gramStart"/>
      <w:r>
        <w:rPr>
          <w:b/>
          <w:sz w:val="24"/>
          <w:szCs w:val="24"/>
          <w:lang w:val="en-US"/>
        </w:rPr>
        <w:t>Arr,n</w:t>
      </w:r>
      <w:proofErr w:type="spellEnd"/>
      <w:proofErr w:type="gramEnd"/>
      <w:r w:rsidR="00760EA5" w:rsidRPr="00760EA5">
        <w:rPr>
          <w:b/>
          <w:sz w:val="24"/>
          <w:szCs w:val="24"/>
          <w:lang w:val="en-US"/>
        </w:rPr>
        <w:t>)</w:t>
      </w:r>
    </w:p>
    <w:p w:rsidR="00666553" w:rsidRPr="00760EA5" w:rsidRDefault="003C28C5" w:rsidP="00760EA5">
      <w:pPr>
        <w:numPr>
          <w:ilvl w:val="0"/>
          <w:numId w:val="2"/>
        </w:numPr>
      </w:pPr>
      <w:r>
        <w:rPr>
          <w:lang w:val="en-US"/>
        </w:rPr>
        <w:t xml:space="preserve">Repeat steps 2 and 3 for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=1 to n</w:t>
      </w:r>
      <w:r w:rsidR="00760EA5" w:rsidRPr="00760EA5">
        <w:rPr>
          <w:lang w:val="en-US"/>
        </w:rPr>
        <w:t>-1</w:t>
      </w:r>
    </w:p>
    <w:p w:rsidR="00666553" w:rsidRPr="00760EA5" w:rsidRDefault="003C28C5" w:rsidP="00760EA5">
      <w:pPr>
        <w:numPr>
          <w:ilvl w:val="0"/>
          <w:numId w:val="2"/>
        </w:numPr>
      </w:pPr>
      <w:r>
        <w:t>Call Smallest(</w:t>
      </w:r>
      <w:proofErr w:type="spellStart"/>
      <w:proofErr w:type="gramStart"/>
      <w:r>
        <w:t>Arr,n</w:t>
      </w:r>
      <w:proofErr w:type="gramEnd"/>
      <w:r>
        <w:t>,i,Pos</w:t>
      </w:r>
      <w:proofErr w:type="spellEnd"/>
      <w:r>
        <w:t>)</w:t>
      </w:r>
    </w:p>
    <w:p w:rsidR="00760EA5" w:rsidRPr="00CC1D08" w:rsidRDefault="003C28C5" w:rsidP="003C28C5">
      <w:pPr>
        <w:numPr>
          <w:ilvl w:val="0"/>
          <w:numId w:val="2"/>
        </w:numPr>
      </w:pPr>
      <w:r>
        <w:rPr>
          <w:lang w:val="en-US"/>
        </w:rPr>
        <w:t xml:space="preserve">Swap </w:t>
      </w:r>
      <w:proofErr w:type="spellStart"/>
      <w:r>
        <w:rPr>
          <w:lang w:val="en-US"/>
        </w:rPr>
        <w:t>Arr</w:t>
      </w:r>
      <w:proofErr w:type="spellEnd"/>
      <w:r>
        <w:rPr>
          <w:lang w:val="en-US"/>
        </w:rPr>
        <w:t>[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] with </w:t>
      </w:r>
      <w:proofErr w:type="spellStart"/>
      <w:r>
        <w:rPr>
          <w:lang w:val="en-US"/>
        </w:rPr>
        <w:t>Arr</w:t>
      </w:r>
      <w:proofErr w:type="spellEnd"/>
      <w:r>
        <w:rPr>
          <w:lang w:val="en-US"/>
        </w:rPr>
        <w:t>[</w:t>
      </w:r>
      <w:proofErr w:type="spellStart"/>
      <w:r>
        <w:rPr>
          <w:lang w:val="en-US"/>
        </w:rPr>
        <w:t>Pos</w:t>
      </w:r>
      <w:proofErr w:type="spellEnd"/>
      <w:r>
        <w:rPr>
          <w:lang w:val="en-US"/>
        </w:rPr>
        <w:t>]</w:t>
      </w:r>
    </w:p>
    <w:p w:rsidR="00CC1D08" w:rsidRDefault="00CC1D08" w:rsidP="00CC1D08">
      <w:pPr>
        <w:rPr>
          <w:lang w:val="en-US"/>
        </w:rPr>
      </w:pPr>
    </w:p>
    <w:p w:rsidR="00CC1D08" w:rsidRDefault="00CC1D08" w:rsidP="00CC1D08">
      <w:pPr>
        <w:rPr>
          <w:lang w:val="en-US"/>
        </w:rPr>
      </w:pPr>
    </w:p>
    <w:p w:rsidR="00CC1D08" w:rsidRPr="00577CA2" w:rsidRDefault="00CC1D08" w:rsidP="00CC1D08">
      <w:pPr>
        <w:rPr>
          <w:b/>
          <w:sz w:val="24"/>
          <w:szCs w:val="24"/>
          <w:u w:val="single"/>
          <w:lang w:val="en-US"/>
        </w:rPr>
      </w:pPr>
      <w:r w:rsidRPr="00577CA2">
        <w:rPr>
          <w:b/>
          <w:sz w:val="24"/>
          <w:szCs w:val="24"/>
          <w:u w:val="single"/>
          <w:lang w:val="en-US"/>
        </w:rPr>
        <w:t>Merge Sort</w:t>
      </w:r>
    </w:p>
    <w:p w:rsidR="00CC1D08" w:rsidRPr="00577CA2" w:rsidRDefault="00CC1D08" w:rsidP="00CC1D08">
      <w:pPr>
        <w:rPr>
          <w:b/>
        </w:rPr>
      </w:pPr>
      <w:r w:rsidRPr="00577CA2">
        <w:rPr>
          <w:b/>
        </w:rPr>
        <w:t>MER</w:t>
      </w:r>
      <w:r w:rsidRPr="00577CA2">
        <w:rPr>
          <w:b/>
        </w:rPr>
        <w:t xml:space="preserve">GE (ARR, BEG, MID, END) </w:t>
      </w:r>
    </w:p>
    <w:p w:rsidR="00CC1D08" w:rsidRPr="00CC1D08" w:rsidRDefault="00CC1D08" w:rsidP="00CC1D08">
      <w:pPr>
        <w:pStyle w:val="ListParagraph"/>
        <w:numPr>
          <w:ilvl w:val="0"/>
          <w:numId w:val="4"/>
        </w:numPr>
        <w:rPr>
          <w:lang w:val="en-US"/>
        </w:rPr>
      </w:pPr>
      <w:r>
        <w:t>[INITIALIZE] SET I = BEG,</w:t>
      </w:r>
      <w:r>
        <w:t xml:space="preserve"> J = MID + 1, INDEX =0 </w:t>
      </w:r>
    </w:p>
    <w:p w:rsidR="00CC1D08" w:rsidRPr="00CC1D08" w:rsidRDefault="00CC1D08" w:rsidP="00CC1D08">
      <w:pPr>
        <w:pStyle w:val="ListParagraph"/>
        <w:numPr>
          <w:ilvl w:val="0"/>
          <w:numId w:val="4"/>
        </w:numPr>
        <w:rPr>
          <w:lang w:val="en-US"/>
        </w:rPr>
      </w:pPr>
      <w:r>
        <w:t xml:space="preserve">Repeat while (I &lt;= MID) AND (J&lt;=END) </w:t>
      </w:r>
    </w:p>
    <w:p w:rsidR="00CC1D08" w:rsidRDefault="00CC1D08" w:rsidP="00CC1D08">
      <w:pPr>
        <w:pStyle w:val="ListParagraph"/>
      </w:pPr>
      <w:r>
        <w:t xml:space="preserve">IF ARR[I] &lt; ARR[J] </w:t>
      </w:r>
    </w:p>
    <w:p w:rsidR="00CC1D08" w:rsidRDefault="00CC1D08" w:rsidP="00CC1D08">
      <w:pPr>
        <w:pStyle w:val="ListParagraph"/>
      </w:pPr>
      <w:r>
        <w:t xml:space="preserve">SET TEMP[INDEX] = ARR[I] </w:t>
      </w:r>
    </w:p>
    <w:p w:rsidR="00CC1D08" w:rsidRDefault="00CC1D08" w:rsidP="00CC1D08">
      <w:pPr>
        <w:pStyle w:val="ListParagraph"/>
      </w:pPr>
      <w:r>
        <w:t xml:space="preserve">SET I = I + 1 ELSE </w:t>
      </w:r>
    </w:p>
    <w:p w:rsidR="00CC1D08" w:rsidRDefault="00CC1D08" w:rsidP="00CC1D08">
      <w:pPr>
        <w:pStyle w:val="ListParagraph"/>
      </w:pPr>
      <w:r>
        <w:t xml:space="preserve">SET TEMP[INDEX] = ARR[J] </w:t>
      </w:r>
    </w:p>
    <w:p w:rsidR="00CC1D08" w:rsidRDefault="00CC1D08" w:rsidP="00CC1D08">
      <w:pPr>
        <w:pStyle w:val="ListParagraph"/>
      </w:pPr>
      <w:r>
        <w:t xml:space="preserve">SET J = J + 1 </w:t>
      </w:r>
    </w:p>
    <w:p w:rsidR="00CC1D08" w:rsidRDefault="00CC1D08" w:rsidP="00CC1D08">
      <w:pPr>
        <w:pStyle w:val="ListParagraph"/>
      </w:pPr>
      <w:r>
        <w:t xml:space="preserve">[END OF IF] </w:t>
      </w:r>
    </w:p>
    <w:p w:rsidR="00CC1D08" w:rsidRDefault="00CC1D08" w:rsidP="00CC1D08">
      <w:pPr>
        <w:pStyle w:val="ListParagraph"/>
      </w:pPr>
      <w:r>
        <w:t xml:space="preserve">SET INDEX = </w:t>
      </w:r>
      <w:r>
        <w:t xml:space="preserve">INDEX + 1 </w:t>
      </w:r>
    </w:p>
    <w:p w:rsidR="00CC1D08" w:rsidRPr="00CC1D08" w:rsidRDefault="00CC1D08" w:rsidP="00CC1D08">
      <w:pPr>
        <w:pStyle w:val="ListParagraph"/>
        <w:rPr>
          <w:lang w:val="en-US"/>
        </w:rPr>
      </w:pPr>
      <w:r>
        <w:t xml:space="preserve">[END OF LOOP] </w:t>
      </w:r>
    </w:p>
    <w:p w:rsidR="00CC1D08" w:rsidRPr="00CC1D08" w:rsidRDefault="00CC1D08" w:rsidP="00CC1D08">
      <w:pPr>
        <w:pStyle w:val="ListParagraph"/>
        <w:numPr>
          <w:ilvl w:val="0"/>
          <w:numId w:val="4"/>
        </w:numPr>
        <w:rPr>
          <w:lang w:val="en-US"/>
        </w:rPr>
      </w:pPr>
      <w:r>
        <w:t xml:space="preserve">[Copy the remaining elements of right sub-array, if any] </w:t>
      </w:r>
    </w:p>
    <w:p w:rsidR="00CC1D08" w:rsidRDefault="00CC1D08" w:rsidP="00CC1D08">
      <w:pPr>
        <w:pStyle w:val="ListParagraph"/>
      </w:pPr>
      <w:r>
        <w:t xml:space="preserve">IF I &gt; MID Repeat while J &lt;= END </w:t>
      </w:r>
    </w:p>
    <w:p w:rsidR="00CC1D08" w:rsidRDefault="00CC1D08" w:rsidP="00CC1D08">
      <w:pPr>
        <w:pStyle w:val="ListParagraph"/>
      </w:pPr>
      <w:r>
        <w:t xml:space="preserve">SET TEMP[INDEX] = ARR[J] </w:t>
      </w:r>
    </w:p>
    <w:p w:rsidR="00CC1D08" w:rsidRDefault="00CC1D08" w:rsidP="00CC1D08">
      <w:pPr>
        <w:pStyle w:val="ListParagraph"/>
      </w:pPr>
      <w:r>
        <w:t xml:space="preserve">SET INDEX = INDEX + 1, SET J = J + 1 </w:t>
      </w:r>
    </w:p>
    <w:p w:rsidR="00CC1D08" w:rsidRDefault="00CC1D08" w:rsidP="00CC1D08">
      <w:pPr>
        <w:pStyle w:val="ListParagraph"/>
      </w:pPr>
      <w:r>
        <w:t xml:space="preserve">[END OF LOOP] </w:t>
      </w:r>
    </w:p>
    <w:p w:rsidR="00CC1D08" w:rsidRDefault="00CC1D08" w:rsidP="00CC1D08">
      <w:pPr>
        <w:pStyle w:val="ListParagraph"/>
      </w:pPr>
      <w:r>
        <w:t xml:space="preserve">[Copy the remaining elements of left sub-array, if any] </w:t>
      </w:r>
    </w:p>
    <w:p w:rsidR="00CC1D08" w:rsidRDefault="00CC1D08" w:rsidP="00CC1D08">
      <w:pPr>
        <w:pStyle w:val="ListParagraph"/>
      </w:pPr>
      <w:r>
        <w:t xml:space="preserve">ELSE Repeat while I &lt;= MID SET TEMP[INDEX] = ARR[I] </w:t>
      </w:r>
    </w:p>
    <w:p w:rsidR="00CC1D08" w:rsidRDefault="00CC1D08" w:rsidP="00CC1D08">
      <w:pPr>
        <w:pStyle w:val="ListParagraph"/>
      </w:pPr>
      <w:r>
        <w:t xml:space="preserve">SET INDEX = INDEX + 1, SET I = I + 1 </w:t>
      </w:r>
    </w:p>
    <w:p w:rsidR="00CC1D08" w:rsidRDefault="00CC1D08" w:rsidP="00CC1D08">
      <w:pPr>
        <w:pStyle w:val="ListParagraph"/>
      </w:pPr>
      <w:r>
        <w:t xml:space="preserve">[END OF LOOP] </w:t>
      </w:r>
    </w:p>
    <w:p w:rsidR="00CC1D08" w:rsidRPr="00CC1D08" w:rsidRDefault="00CC1D08" w:rsidP="00CC1D08">
      <w:pPr>
        <w:pStyle w:val="ListParagraph"/>
        <w:rPr>
          <w:lang w:val="en-US"/>
        </w:rPr>
      </w:pPr>
      <w:r>
        <w:t xml:space="preserve">[END OF IF] </w:t>
      </w:r>
    </w:p>
    <w:p w:rsidR="00CC1D08" w:rsidRPr="00CC1D08" w:rsidRDefault="00CC1D08" w:rsidP="00CC1D08">
      <w:pPr>
        <w:pStyle w:val="ListParagraph"/>
        <w:numPr>
          <w:ilvl w:val="0"/>
          <w:numId w:val="4"/>
        </w:numPr>
        <w:rPr>
          <w:lang w:val="en-US"/>
        </w:rPr>
      </w:pPr>
      <w:r>
        <w:t xml:space="preserve">[Copy the contents of TEMP back to ARR] </w:t>
      </w:r>
    </w:p>
    <w:p w:rsidR="00CC1D08" w:rsidRPr="00CC1D08" w:rsidRDefault="00CC1D08" w:rsidP="00CC1D08">
      <w:pPr>
        <w:pStyle w:val="ListParagraph"/>
        <w:rPr>
          <w:lang w:val="en-US"/>
        </w:rPr>
      </w:pPr>
      <w:r>
        <w:lastRenderedPageBreak/>
        <w:t xml:space="preserve">SET K= </w:t>
      </w:r>
      <w:r>
        <w:t>0</w:t>
      </w:r>
    </w:p>
    <w:p w:rsidR="00CC1D08" w:rsidRPr="00CC1D08" w:rsidRDefault="00CC1D08" w:rsidP="00CC1D08">
      <w:pPr>
        <w:pStyle w:val="ListParagraph"/>
        <w:numPr>
          <w:ilvl w:val="0"/>
          <w:numId w:val="4"/>
        </w:numPr>
        <w:rPr>
          <w:lang w:val="en-US"/>
        </w:rPr>
      </w:pPr>
      <w:r>
        <w:t xml:space="preserve">Repeat while K &lt; INDEX </w:t>
      </w:r>
    </w:p>
    <w:p w:rsidR="00CC1D08" w:rsidRDefault="00CC1D08" w:rsidP="00CC1D08">
      <w:pPr>
        <w:pStyle w:val="ListParagraph"/>
      </w:pPr>
      <w:r>
        <w:t xml:space="preserve">SET ARR[K] = TEMP[K] </w:t>
      </w:r>
    </w:p>
    <w:p w:rsidR="00CC1D08" w:rsidRDefault="00CC1D08" w:rsidP="00CC1D08">
      <w:pPr>
        <w:pStyle w:val="ListParagraph"/>
      </w:pPr>
      <w:r>
        <w:t xml:space="preserve">SET K = K + 1 </w:t>
      </w:r>
    </w:p>
    <w:p w:rsidR="00CC1D08" w:rsidRDefault="00CC1D08" w:rsidP="00CC1D08">
      <w:pPr>
        <w:pStyle w:val="ListParagraph"/>
      </w:pPr>
      <w:r>
        <w:t xml:space="preserve">[END OF LOOP] </w:t>
      </w:r>
    </w:p>
    <w:p w:rsidR="00CC1D08" w:rsidRPr="00CC1D08" w:rsidRDefault="00CC1D08" w:rsidP="00CC1D08">
      <w:pPr>
        <w:pStyle w:val="ListParagraph"/>
        <w:numPr>
          <w:ilvl w:val="0"/>
          <w:numId w:val="4"/>
        </w:numPr>
        <w:rPr>
          <w:lang w:val="en-US"/>
        </w:rPr>
      </w:pPr>
      <w:r>
        <w:t>END</w:t>
      </w:r>
    </w:p>
    <w:p w:rsidR="00CC1D08" w:rsidRPr="00577CA2" w:rsidRDefault="00CC1D08" w:rsidP="00CC1D08">
      <w:pPr>
        <w:rPr>
          <w:b/>
        </w:rPr>
      </w:pPr>
      <w:bookmarkStart w:id="0" w:name="_GoBack"/>
      <w:r w:rsidRPr="00577CA2">
        <w:rPr>
          <w:b/>
        </w:rPr>
        <w:t>MERGE_</w:t>
      </w:r>
      <w:proofErr w:type="gramStart"/>
      <w:r w:rsidRPr="00577CA2">
        <w:rPr>
          <w:b/>
        </w:rPr>
        <w:t>SORT(</w:t>
      </w:r>
      <w:proofErr w:type="gramEnd"/>
      <w:r w:rsidRPr="00577CA2">
        <w:rPr>
          <w:b/>
        </w:rPr>
        <w:t xml:space="preserve">ARR, BEG, END) </w:t>
      </w:r>
    </w:p>
    <w:bookmarkEnd w:id="0"/>
    <w:p w:rsidR="00CC1D08" w:rsidRDefault="00CC1D08" w:rsidP="00CC1D08">
      <w:pPr>
        <w:pStyle w:val="ListParagraph"/>
        <w:numPr>
          <w:ilvl w:val="0"/>
          <w:numId w:val="3"/>
        </w:numPr>
      </w:pPr>
      <w:r>
        <w:t xml:space="preserve">IF BEG &lt; END SET MID = (BEG + END)/2 </w:t>
      </w:r>
    </w:p>
    <w:p w:rsidR="00CC1D08" w:rsidRDefault="00CC1D08" w:rsidP="00CC1D08">
      <w:pPr>
        <w:pStyle w:val="ListParagraph"/>
      </w:pPr>
      <w:r>
        <w:t xml:space="preserve">CALL MERGE_SORT (ARR, BEG, MID) </w:t>
      </w:r>
    </w:p>
    <w:p w:rsidR="00CC1D08" w:rsidRDefault="00CC1D08" w:rsidP="00CC1D08">
      <w:pPr>
        <w:pStyle w:val="ListParagraph"/>
      </w:pPr>
      <w:r>
        <w:t xml:space="preserve">CALL MERGE_SORT (ARR, MID + 1, END) </w:t>
      </w:r>
    </w:p>
    <w:p w:rsidR="00CC1D08" w:rsidRDefault="00CC1D08" w:rsidP="00CC1D08">
      <w:pPr>
        <w:pStyle w:val="ListParagraph"/>
      </w:pPr>
      <w:r>
        <w:t>MERGE (ARR, BEG</w:t>
      </w:r>
      <w:r>
        <w:t xml:space="preserve">, MID, END) </w:t>
      </w:r>
    </w:p>
    <w:p w:rsidR="00CC1D08" w:rsidRDefault="00CC1D08" w:rsidP="00CC1D08">
      <w:pPr>
        <w:pStyle w:val="ListParagraph"/>
      </w:pPr>
      <w:r>
        <w:t>[END OF IF]</w:t>
      </w:r>
    </w:p>
    <w:p w:rsidR="00CC1D08" w:rsidRPr="003C28C5" w:rsidRDefault="00CC1D08" w:rsidP="00CC1D08">
      <w:pPr>
        <w:pStyle w:val="ListParagraph"/>
        <w:numPr>
          <w:ilvl w:val="0"/>
          <w:numId w:val="3"/>
        </w:numPr>
      </w:pPr>
      <w:r>
        <w:t>END</w:t>
      </w:r>
    </w:p>
    <w:sectPr w:rsidR="00CC1D08" w:rsidRPr="003C28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002750"/>
    <w:multiLevelType w:val="hybridMultilevel"/>
    <w:tmpl w:val="C554C9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684DD7"/>
    <w:multiLevelType w:val="hybridMultilevel"/>
    <w:tmpl w:val="EEF6181E"/>
    <w:lvl w:ilvl="0" w:tplc="8AE84B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9A6FE0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E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66CF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54267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868D2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38D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5E80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54CDA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754014"/>
    <w:multiLevelType w:val="hybridMultilevel"/>
    <w:tmpl w:val="E6700D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F755B4"/>
    <w:multiLevelType w:val="hybridMultilevel"/>
    <w:tmpl w:val="4DDEB8C8"/>
    <w:lvl w:ilvl="0" w:tplc="4F9460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46A7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39CBA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A1A25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D46A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212C0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E0E0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3676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F8B9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MwNDIws7AwNjBV0lEKTi0uzszPAykwrgUAihl8LSwAAAA="/>
  </w:docVars>
  <w:rsids>
    <w:rsidRoot w:val="00B13BEA"/>
    <w:rsid w:val="0024341F"/>
    <w:rsid w:val="003C28C5"/>
    <w:rsid w:val="00577CA2"/>
    <w:rsid w:val="00666553"/>
    <w:rsid w:val="00760EA5"/>
    <w:rsid w:val="00B13BEA"/>
    <w:rsid w:val="00CC1D08"/>
    <w:rsid w:val="00E2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03D10"/>
  <w15:chartTrackingRefBased/>
  <w15:docId w15:val="{04435116-A46F-47A4-B658-1FF5CCBF0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659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7427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20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1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66856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1955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98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202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91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6994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61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77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976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04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</cp:revision>
  <dcterms:created xsi:type="dcterms:W3CDTF">2021-11-17T18:20:00Z</dcterms:created>
  <dcterms:modified xsi:type="dcterms:W3CDTF">2021-11-21T18:44:00Z</dcterms:modified>
</cp:coreProperties>
</file>